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D24A4E" w:rsidRDefault="00371EBB">
      <w:pPr>
        <w:spacing w:after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Sagar Joshi </w:t>
      </w:r>
    </w:p>
    <w:p w14:paraId="00000002" w14:textId="77777777" w:rsidR="00D24A4E" w:rsidRDefault="00371EBB">
      <w:pPr>
        <w:spacing w:after="0"/>
        <w:jc w:val="center"/>
        <w:rPr>
          <w:color w:val="000000"/>
          <w:sz w:val="21"/>
          <w:szCs w:val="21"/>
        </w:rPr>
      </w:pPr>
      <w:r>
        <w:rPr>
          <w:sz w:val="21"/>
          <w:szCs w:val="21"/>
        </w:rPr>
        <w:t xml:space="preserve">Anaheim, CA | 714-616-9898 </w:t>
      </w:r>
      <w:r>
        <w:rPr>
          <w:color w:val="000000"/>
          <w:sz w:val="21"/>
          <w:szCs w:val="21"/>
        </w:rPr>
        <w:t xml:space="preserve">| </w:t>
      </w:r>
      <w:hyperlink r:id="rId5">
        <w:r>
          <w:rPr>
            <w:color w:val="000000"/>
            <w:sz w:val="21"/>
            <w:szCs w:val="21"/>
            <w:u w:val="single"/>
          </w:rPr>
          <w:t>spj0698@gmail.com</w:t>
        </w:r>
      </w:hyperlink>
      <w:r>
        <w:rPr>
          <w:color w:val="000000"/>
          <w:sz w:val="21"/>
          <w:szCs w:val="21"/>
        </w:rPr>
        <w:t xml:space="preserve">  </w:t>
      </w:r>
    </w:p>
    <w:bookmarkStart w:id="0" w:name="_gjdgxs" w:colFirst="0" w:colLast="0"/>
    <w:bookmarkEnd w:id="0"/>
    <w:p w14:paraId="00000003" w14:textId="737B5C85" w:rsidR="00D24A4E" w:rsidRPr="0023069F" w:rsidRDefault="00371EBB" w:rsidP="0023069F">
      <w:pPr>
        <w:jc w:val="center"/>
        <w:rPr>
          <w:rFonts w:ascii="Courier New" w:eastAsia="Times New Roman" w:hAnsi="Courier New" w:cs="Courier New"/>
          <w:color w:val="2962FF"/>
          <w:sz w:val="24"/>
          <w:szCs w:val="24"/>
          <w:shd w:val="clear" w:color="auto" w:fill="FFFFFF"/>
        </w:rPr>
      </w:pPr>
      <w:r>
        <w:fldChar w:fldCharType="begin"/>
      </w:r>
      <w:r>
        <w:instrText xml:space="preserve"> HYPERLINK "https://www.linkedin.com/in/sagar-joshi-0406/" \h </w:instrText>
      </w:r>
      <w:r>
        <w:fldChar w:fldCharType="separate"/>
      </w:r>
      <w:r>
        <w:rPr>
          <w:color w:val="000000"/>
          <w:sz w:val="21"/>
          <w:szCs w:val="21"/>
          <w:u w:val="single"/>
        </w:rPr>
        <w:t>www.linkedin.com/in/sagar-joshi-0406/</w:t>
      </w:r>
      <w:r>
        <w:rPr>
          <w:color w:val="000000"/>
          <w:sz w:val="21"/>
          <w:szCs w:val="21"/>
          <w:u w:val="single"/>
        </w:rPr>
        <w:fldChar w:fldCharType="end"/>
      </w:r>
      <w:r>
        <w:rPr>
          <w:color w:val="000000"/>
          <w:sz w:val="21"/>
          <w:szCs w:val="21"/>
        </w:rPr>
        <w:t xml:space="preserve"> | </w:t>
      </w:r>
      <w:r w:rsidR="003E3FB2" w:rsidRPr="003E3FB2">
        <w:rPr>
          <w:color w:val="000000"/>
          <w:sz w:val="21"/>
          <w:szCs w:val="21"/>
          <w:u w:val="single"/>
        </w:rPr>
        <w:t>www.</w:t>
      </w:r>
      <w:hyperlink r:id="rId6">
        <w:r w:rsidRPr="003E3FB2">
          <w:rPr>
            <w:color w:val="000000"/>
            <w:sz w:val="21"/>
            <w:szCs w:val="21"/>
            <w:u w:val="single"/>
          </w:rPr>
          <w:t>github.com/sagar0698</w:t>
        </w:r>
      </w:hyperlink>
      <w:r w:rsidR="0023069F">
        <w:rPr>
          <w:color w:val="000000"/>
          <w:sz w:val="21"/>
          <w:szCs w:val="21"/>
        </w:rPr>
        <w:t xml:space="preserve"> | </w:t>
      </w:r>
      <w:r w:rsidR="002369BD">
        <w:rPr>
          <w:color w:val="000000"/>
          <w:sz w:val="21"/>
          <w:szCs w:val="21"/>
        </w:rPr>
        <w:t xml:space="preserve">website: </w:t>
      </w:r>
      <w:r w:rsidR="0023069F" w:rsidRPr="0023069F">
        <w:rPr>
          <w:color w:val="000000"/>
          <w:sz w:val="21"/>
          <w:szCs w:val="21"/>
          <w:u w:val="single"/>
        </w:rPr>
        <w:t>spj0698.github.io</w:t>
      </w:r>
    </w:p>
    <w:p w14:paraId="00000004" w14:textId="77777777" w:rsidR="00D24A4E" w:rsidRDefault="00371EBB">
      <w:pPr>
        <w:pBdr>
          <w:bottom w:val="single" w:sz="6" w:space="1" w:color="000000"/>
        </w:pBdr>
        <w:spacing w:after="10"/>
        <w:rPr>
          <w:b/>
        </w:rPr>
      </w:pPr>
      <w:r>
        <w:rPr>
          <w:b/>
        </w:rPr>
        <w:t>Education</w:t>
      </w:r>
    </w:p>
    <w:p w14:paraId="00000005" w14:textId="36069A76" w:rsidR="00D24A4E" w:rsidRDefault="00371EBB">
      <w:pPr>
        <w:spacing w:after="0"/>
        <w:rPr>
          <w:sz w:val="21"/>
          <w:szCs w:val="21"/>
        </w:rPr>
      </w:pPr>
      <w:r>
        <w:rPr>
          <w:sz w:val="21"/>
          <w:szCs w:val="21"/>
        </w:rPr>
        <w:t>California State University, Fullerton</w:t>
      </w:r>
    </w:p>
    <w:p w14:paraId="36606880" w14:textId="14F99F88" w:rsidR="009E22BE" w:rsidRDefault="009E22BE">
      <w:pPr>
        <w:spacing w:after="0"/>
        <w:rPr>
          <w:sz w:val="21"/>
          <w:szCs w:val="21"/>
        </w:rPr>
      </w:pPr>
      <w:r>
        <w:rPr>
          <w:sz w:val="21"/>
          <w:szCs w:val="21"/>
        </w:rPr>
        <w:t>GPA: 3.58</w:t>
      </w:r>
    </w:p>
    <w:p w14:paraId="00000006" w14:textId="4966DD77" w:rsidR="00D24A4E" w:rsidRDefault="00371EBB">
      <w:pPr>
        <w:spacing w:after="0"/>
        <w:rPr>
          <w:b/>
          <w:sz w:val="21"/>
          <w:szCs w:val="21"/>
        </w:rPr>
      </w:pPr>
      <w:r>
        <w:rPr>
          <w:b/>
          <w:i/>
          <w:sz w:val="21"/>
          <w:szCs w:val="21"/>
        </w:rPr>
        <w:t>Bachelor of Science, Computer Science</w:t>
      </w:r>
      <w:r>
        <w:rPr>
          <w:i/>
          <w:sz w:val="21"/>
          <w:szCs w:val="21"/>
        </w:rPr>
        <w:t xml:space="preserve">                                                                                           </w:t>
      </w:r>
      <w:r>
        <w:rPr>
          <w:sz w:val="21"/>
          <w:szCs w:val="21"/>
        </w:rPr>
        <w:t xml:space="preserve">                                     </w:t>
      </w:r>
      <w:r>
        <w:rPr>
          <w:b/>
          <w:sz w:val="21"/>
          <w:szCs w:val="21"/>
        </w:rPr>
        <w:t>December 2021</w:t>
      </w:r>
    </w:p>
    <w:p w14:paraId="4DCB116D" w14:textId="77777777" w:rsidR="00247772" w:rsidRDefault="00247772" w:rsidP="00247772">
      <w:pPr>
        <w:spacing w:before="10" w:after="0" w:line="240" w:lineRule="auto"/>
        <w:contextualSpacing/>
        <w:rPr>
          <w:b/>
          <w:sz w:val="21"/>
          <w:szCs w:val="21"/>
        </w:rPr>
      </w:pPr>
    </w:p>
    <w:p w14:paraId="00000009" w14:textId="77777777" w:rsidR="00D24A4E" w:rsidRDefault="00371EBB" w:rsidP="00247772">
      <w:pPr>
        <w:pBdr>
          <w:bottom w:val="single" w:sz="6" w:space="1" w:color="000000"/>
        </w:pBdr>
        <w:spacing w:before="10" w:after="0" w:line="240" w:lineRule="auto"/>
        <w:rPr>
          <w:sz w:val="21"/>
          <w:szCs w:val="21"/>
        </w:rPr>
        <w:sectPr w:rsidR="00D24A4E">
          <w:pgSz w:w="12240" w:h="15840"/>
          <w:pgMar w:top="720" w:right="720" w:bottom="720" w:left="720" w:header="720" w:footer="720" w:gutter="0"/>
          <w:pgNumType w:start="1"/>
          <w:cols w:space="720"/>
        </w:sectPr>
      </w:pPr>
      <w:r>
        <w:rPr>
          <w:b/>
        </w:rPr>
        <w:t>Related Courses</w:t>
      </w:r>
    </w:p>
    <w:p w14:paraId="0000000A" w14:textId="77777777" w:rsidR="00D24A4E" w:rsidRDefault="00371EB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Data Structures (C++)                                                                                   </w:t>
      </w:r>
    </w:p>
    <w:p w14:paraId="0000000B" w14:textId="77777777" w:rsidR="00D24A4E" w:rsidRDefault="00371EB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echnical Writing for Computer Science</w:t>
      </w:r>
    </w:p>
    <w:p w14:paraId="0000000C" w14:textId="77777777" w:rsidR="00D24A4E" w:rsidRDefault="00371EBB" w:rsidP="0024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>Foundations of Software Engineering</w:t>
      </w:r>
    </w:p>
    <w:p w14:paraId="0000000D" w14:textId="77777777" w:rsidR="00D24A4E" w:rsidRDefault="00371EBB" w:rsidP="0024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>Computer Organization and Assembly Language</w:t>
      </w:r>
    </w:p>
    <w:p w14:paraId="0000000E" w14:textId="77777777" w:rsidR="00D24A4E" w:rsidRDefault="00371EBB" w:rsidP="0024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>Software Development with Open Source Systems</w:t>
      </w:r>
    </w:p>
    <w:p w14:paraId="0000000F" w14:textId="77777777" w:rsidR="00D24A4E" w:rsidRDefault="00371EBB" w:rsidP="0024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1"/>
          <w:szCs w:val="21"/>
        </w:rPr>
        <w:sectPr w:rsidR="00D24A4E">
          <w:type w:val="continuous"/>
          <w:pgSz w:w="12240" w:h="15840"/>
          <w:pgMar w:top="720" w:right="720" w:bottom="720" w:left="720" w:header="720" w:footer="720" w:gutter="0"/>
          <w:cols w:num="2" w:space="720" w:equalWidth="0">
            <w:col w:w="5040" w:space="720"/>
            <w:col w:w="5040" w:space="0"/>
          </w:cols>
        </w:sectPr>
      </w:pPr>
      <w:r>
        <w:rPr>
          <w:sz w:val="21"/>
          <w:szCs w:val="21"/>
        </w:rPr>
        <w:t>File Structure and Databases (MySQL)</w:t>
      </w:r>
    </w:p>
    <w:p w14:paraId="31E75AAC" w14:textId="77777777" w:rsidR="00247772" w:rsidRDefault="00247772" w:rsidP="00247772">
      <w:pPr>
        <w:pBdr>
          <w:bottom w:val="single" w:sz="6" w:space="1" w:color="000000"/>
        </w:pBdr>
        <w:spacing w:after="10" w:line="240" w:lineRule="auto"/>
        <w:rPr>
          <w:b/>
        </w:rPr>
      </w:pPr>
    </w:p>
    <w:p w14:paraId="00000010" w14:textId="2EE29A28" w:rsidR="00D24A4E" w:rsidRDefault="00371EBB" w:rsidP="00247772">
      <w:pPr>
        <w:pBdr>
          <w:bottom w:val="single" w:sz="6" w:space="1" w:color="000000"/>
        </w:pBdr>
        <w:spacing w:after="10" w:line="240" w:lineRule="auto"/>
        <w:rPr>
          <w:b/>
        </w:rPr>
      </w:pPr>
      <w:r>
        <w:rPr>
          <w:b/>
        </w:rPr>
        <w:t>Personal</w:t>
      </w:r>
      <w:r w:rsidR="00A847C5">
        <w:rPr>
          <w:b/>
        </w:rPr>
        <w:t xml:space="preserve">/Group </w:t>
      </w:r>
      <w:r>
        <w:rPr>
          <w:b/>
        </w:rPr>
        <w:t xml:space="preserve">Projects </w:t>
      </w:r>
    </w:p>
    <w:p w14:paraId="00000011" w14:textId="77777777" w:rsidR="00D24A4E" w:rsidRDefault="00371EBB" w:rsidP="004C7A1C">
      <w:pPr>
        <w:spacing w:after="60"/>
        <w:rPr>
          <w:sz w:val="21"/>
          <w:szCs w:val="21"/>
        </w:rPr>
      </w:pPr>
      <w:r>
        <w:rPr>
          <w:sz w:val="21"/>
          <w:szCs w:val="21"/>
        </w:rPr>
        <w:t>Text Editor (Python)</w:t>
      </w:r>
    </w:p>
    <w:p w14:paraId="00000012" w14:textId="77777777" w:rsidR="00D24A4E" w:rsidRDefault="00371EBB" w:rsidP="004C7A1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60" w:line="240" w:lineRule="auto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Designed command prompts that </w:t>
      </w:r>
      <w:r>
        <w:rPr>
          <w:sz w:val="21"/>
          <w:szCs w:val="21"/>
        </w:rPr>
        <w:t>allow</w:t>
      </w:r>
      <w:r>
        <w:rPr>
          <w:color w:val="000000"/>
          <w:sz w:val="21"/>
          <w:szCs w:val="21"/>
        </w:rPr>
        <w:t xml:space="preserve"> the user to either save, open, or start a new file</w:t>
      </w:r>
    </w:p>
    <w:p w14:paraId="00000013" w14:textId="5DCA9192" w:rsidR="00D24A4E" w:rsidRDefault="00371EBB" w:rsidP="004C7A1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60" w:line="240" w:lineRule="auto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Assembled a default extension so it would automatically </w:t>
      </w:r>
      <w:r w:rsidR="00326588">
        <w:rPr>
          <w:color w:val="000000"/>
          <w:sz w:val="21"/>
          <w:szCs w:val="21"/>
        </w:rPr>
        <w:t>save</w:t>
      </w:r>
      <w:r>
        <w:rPr>
          <w:color w:val="000000"/>
          <w:sz w:val="21"/>
          <w:szCs w:val="21"/>
        </w:rPr>
        <w:t xml:space="preserve"> as a text file</w:t>
      </w:r>
    </w:p>
    <w:p w14:paraId="00000014" w14:textId="77777777" w:rsidR="00D24A4E" w:rsidRPr="002369BD" w:rsidRDefault="00371EBB" w:rsidP="004C7A1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60" w:line="240" w:lineRule="auto"/>
        <w:rPr>
          <w:rFonts w:asciiTheme="majorHAnsi" w:hAnsiTheme="majorHAnsi" w:cstheme="majorHAnsi"/>
          <w:color w:val="000000"/>
          <w:sz w:val="21"/>
          <w:szCs w:val="21"/>
        </w:rPr>
      </w:pPr>
      <w:r w:rsidRPr="002369BD">
        <w:rPr>
          <w:rFonts w:asciiTheme="majorHAnsi" w:eastAsia="Times New Roman" w:hAnsiTheme="majorHAnsi" w:cstheme="majorHAnsi"/>
          <w:color w:val="000000"/>
          <w:sz w:val="21"/>
          <w:szCs w:val="21"/>
        </w:rPr>
        <w:t xml:space="preserve">Computed functions that assist the command </w:t>
      </w:r>
      <w:r w:rsidRPr="002369BD">
        <w:rPr>
          <w:rFonts w:asciiTheme="majorHAnsi" w:eastAsia="Times New Roman" w:hAnsiTheme="majorHAnsi" w:cstheme="majorHAnsi"/>
          <w:sz w:val="21"/>
          <w:szCs w:val="21"/>
        </w:rPr>
        <w:t>prompt</w:t>
      </w:r>
      <w:r w:rsidRPr="002369BD">
        <w:rPr>
          <w:rFonts w:asciiTheme="majorHAnsi" w:eastAsia="Times New Roman" w:hAnsiTheme="majorHAnsi" w:cstheme="majorHAnsi"/>
          <w:color w:val="000000"/>
          <w:sz w:val="21"/>
          <w:szCs w:val="21"/>
        </w:rPr>
        <w:t xml:space="preserve"> with each of their tasks</w:t>
      </w:r>
    </w:p>
    <w:p w14:paraId="00000015" w14:textId="67860027" w:rsidR="00D24A4E" w:rsidRPr="0035091E" w:rsidRDefault="00A847C5" w:rsidP="009E22B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60" w:line="240" w:lineRule="auto"/>
        <w:rPr>
          <w:rFonts w:asciiTheme="majorHAnsi" w:eastAsia="Times New Roman" w:hAnsiTheme="majorHAnsi" w:cstheme="majorHAnsi"/>
          <w:color w:val="000000"/>
          <w:sz w:val="21"/>
          <w:szCs w:val="21"/>
        </w:rPr>
      </w:pPr>
      <w:r>
        <w:rPr>
          <w:rFonts w:asciiTheme="majorHAnsi" w:eastAsia="Times New Roman" w:hAnsiTheme="majorHAnsi" w:cstheme="majorHAnsi"/>
          <w:color w:val="000000"/>
          <w:sz w:val="21"/>
          <w:szCs w:val="21"/>
        </w:rPr>
        <w:t>Data Defense – Children’s Typing Game (C#)</w:t>
      </w:r>
    </w:p>
    <w:p w14:paraId="00000016" w14:textId="3CE98E8B" w:rsidR="00D24A4E" w:rsidRDefault="00A847C5" w:rsidP="009E22B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rogrammed</w:t>
      </w:r>
      <w:r w:rsidR="00371EBB">
        <w:rPr>
          <w:color w:val="000000"/>
          <w:sz w:val="21"/>
          <w:szCs w:val="21"/>
        </w:rPr>
        <w:t xml:space="preserve"> </w:t>
      </w:r>
      <w:r>
        <w:rPr>
          <w:color w:val="000000"/>
          <w:sz w:val="21"/>
          <w:szCs w:val="21"/>
        </w:rPr>
        <w:t xml:space="preserve">a typing mechanism </w:t>
      </w:r>
      <w:r w:rsidR="004C7A1C">
        <w:rPr>
          <w:color w:val="000000"/>
          <w:sz w:val="21"/>
          <w:szCs w:val="21"/>
        </w:rPr>
        <w:t>that lets the user type out the word that appears on screen</w:t>
      </w:r>
    </w:p>
    <w:p w14:paraId="00000017" w14:textId="1D38EAE6" w:rsidR="00D24A4E" w:rsidRDefault="00A847C5" w:rsidP="009E22B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onstructed </w:t>
      </w:r>
      <w:r w:rsidR="004C7A1C">
        <w:rPr>
          <w:color w:val="000000"/>
          <w:sz w:val="21"/>
          <w:szCs w:val="21"/>
        </w:rPr>
        <w:t xml:space="preserve">an image scraping program that chooses an image online from </w:t>
      </w:r>
      <w:r w:rsidR="002369BD">
        <w:rPr>
          <w:color w:val="000000"/>
          <w:sz w:val="21"/>
          <w:szCs w:val="21"/>
        </w:rPr>
        <w:t xml:space="preserve">a </w:t>
      </w:r>
      <w:r w:rsidR="009E22BE">
        <w:rPr>
          <w:color w:val="000000"/>
          <w:sz w:val="21"/>
          <w:szCs w:val="21"/>
        </w:rPr>
        <w:t>text file</w:t>
      </w:r>
    </w:p>
    <w:p w14:paraId="40CD8823" w14:textId="4813FADA" w:rsidR="00247772" w:rsidRPr="004C7A1C" w:rsidRDefault="004C7A1C" w:rsidP="009E22B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ssembled enemy shields that only disappear if the user types out the word correctly</w:t>
      </w:r>
    </w:p>
    <w:p w14:paraId="00000019" w14:textId="29B59AE0" w:rsidR="00D24A4E" w:rsidRDefault="00371EBB">
      <w:pPr>
        <w:pBdr>
          <w:bottom w:val="single" w:sz="6" w:space="1" w:color="000000"/>
        </w:pBdr>
        <w:spacing w:after="10"/>
        <w:rPr>
          <w:b/>
        </w:rPr>
      </w:pPr>
      <w:r>
        <w:rPr>
          <w:b/>
        </w:rPr>
        <w:t>Work Experience</w:t>
      </w:r>
    </w:p>
    <w:p w14:paraId="6482C062" w14:textId="18B7815B" w:rsidR="00653442" w:rsidRDefault="00371EBB" w:rsidP="00407ED1">
      <w:pPr>
        <w:spacing w:after="0" w:line="240" w:lineRule="auto"/>
      </w:pPr>
      <w:r>
        <w:t>Engineering Ambassadors Network (EAN)</w:t>
      </w:r>
      <w:r w:rsidR="00653442">
        <w:t xml:space="preserve">                                                                                                                      </w:t>
      </w:r>
      <w:r w:rsidR="00653442">
        <w:rPr>
          <w:b/>
        </w:rPr>
        <w:t>January 2020</w:t>
      </w:r>
    </w:p>
    <w:p w14:paraId="0000001A" w14:textId="3CC926A1" w:rsidR="00D24A4E" w:rsidRDefault="00371EBB">
      <w:pPr>
        <w:spacing w:after="0" w:line="240" w:lineRule="auto"/>
        <w:rPr>
          <w:b/>
          <w:sz w:val="21"/>
          <w:szCs w:val="21"/>
        </w:rPr>
      </w:pPr>
      <w:r>
        <w:t xml:space="preserve">Fullerton, California                                                                                 </w:t>
      </w:r>
    </w:p>
    <w:p w14:paraId="0000001B" w14:textId="77777777" w:rsidR="00D24A4E" w:rsidRDefault="00371EBB">
      <w:pPr>
        <w:spacing w:after="0" w:line="240" w:lineRule="auto"/>
        <w:rPr>
          <w:b/>
          <w:i/>
          <w:sz w:val="21"/>
          <w:szCs w:val="21"/>
        </w:rPr>
      </w:pPr>
      <w:r>
        <w:rPr>
          <w:b/>
          <w:i/>
          <w:sz w:val="21"/>
          <w:szCs w:val="21"/>
        </w:rPr>
        <w:t xml:space="preserve">Engineering Ambassador </w:t>
      </w:r>
    </w:p>
    <w:p w14:paraId="0000001C" w14:textId="77777777" w:rsidR="00D24A4E" w:rsidRDefault="00371EB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Teach and influence K-12 students to pursue a career in Computer Science</w:t>
      </w:r>
    </w:p>
    <w:p w14:paraId="0000001D" w14:textId="77777777" w:rsidR="00D24A4E" w:rsidRDefault="00371EB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Develop adequate communication and presentation skills </w:t>
      </w:r>
    </w:p>
    <w:p w14:paraId="0000001E" w14:textId="4ADE7365" w:rsidR="00D24A4E" w:rsidRDefault="00371EBB" w:rsidP="0024777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color w:val="000000"/>
        </w:rPr>
      </w:pPr>
      <w:r>
        <w:rPr>
          <w:color w:val="000000"/>
        </w:rPr>
        <w:t>Represent the College of Engineering and Computer Science at outreach</w:t>
      </w:r>
      <w:r w:rsidR="009E22BE">
        <w:rPr>
          <w:color w:val="000000"/>
        </w:rPr>
        <w:t xml:space="preserve"> and </w:t>
      </w:r>
      <w:r>
        <w:rPr>
          <w:color w:val="000000"/>
        </w:rPr>
        <w:t>recruitment events</w:t>
      </w:r>
    </w:p>
    <w:p w14:paraId="1AB35924" w14:textId="00EE45A8" w:rsidR="004C7A1C" w:rsidRDefault="004C7A1C" w:rsidP="004C7A1C">
      <w:p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color w:val="000000"/>
        </w:rPr>
      </w:pPr>
      <w:bookmarkStart w:id="1" w:name="_GoBack"/>
      <w:bookmarkEnd w:id="1"/>
    </w:p>
    <w:p w14:paraId="4FF2E3F2" w14:textId="6F1135DB" w:rsidR="004C7A1C" w:rsidRPr="004C7A1C" w:rsidRDefault="004C7A1C" w:rsidP="004C7A1C">
      <w:p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b/>
          <w:bCs/>
          <w:color w:val="000000"/>
        </w:rPr>
      </w:pPr>
      <w:r>
        <w:rPr>
          <w:color w:val="000000"/>
        </w:rPr>
        <w:t>California State University, Fullerton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   </w:t>
      </w:r>
      <w:r>
        <w:rPr>
          <w:b/>
          <w:bCs/>
          <w:color w:val="000000"/>
        </w:rPr>
        <w:t>January 2020</w:t>
      </w:r>
    </w:p>
    <w:p w14:paraId="36C366B6" w14:textId="4A0C770D" w:rsidR="004C7A1C" w:rsidRDefault="004C7A1C" w:rsidP="004C7A1C">
      <w:p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color w:val="000000"/>
        </w:rPr>
      </w:pPr>
      <w:r>
        <w:rPr>
          <w:color w:val="000000"/>
        </w:rPr>
        <w:t>Fullerton, California</w:t>
      </w:r>
    </w:p>
    <w:p w14:paraId="5B400ED4" w14:textId="024C183C" w:rsidR="004C7A1C" w:rsidRPr="002369BD" w:rsidRDefault="004C7A1C" w:rsidP="004C7A1C">
      <w:p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b/>
          <w:bCs/>
          <w:i/>
          <w:iCs/>
          <w:color w:val="000000"/>
          <w:sz w:val="21"/>
          <w:szCs w:val="21"/>
        </w:rPr>
      </w:pPr>
      <w:r w:rsidRPr="002369BD">
        <w:rPr>
          <w:b/>
          <w:bCs/>
          <w:i/>
          <w:iCs/>
          <w:color w:val="000000"/>
          <w:sz w:val="21"/>
          <w:szCs w:val="21"/>
        </w:rPr>
        <w:t>Undergraduate Research Assistant</w:t>
      </w:r>
    </w:p>
    <w:p w14:paraId="3C4A6B12" w14:textId="5FE6C228" w:rsidR="004C7A1C" w:rsidRPr="004C7A1C" w:rsidRDefault="002369BD" w:rsidP="004C7A1C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b/>
          <w:bCs/>
          <w:i/>
          <w:iCs/>
          <w:color w:val="000000"/>
        </w:rPr>
      </w:pPr>
      <w:r>
        <w:rPr>
          <w:color w:val="000000"/>
        </w:rPr>
        <w:t>Extract text data</w:t>
      </w:r>
      <w:r w:rsidR="004C7A1C">
        <w:rPr>
          <w:color w:val="000000"/>
        </w:rPr>
        <w:t xml:space="preserve"> for sustainability applications to understand consumer behavior</w:t>
      </w:r>
    </w:p>
    <w:p w14:paraId="2787F5A9" w14:textId="413AA486" w:rsidR="004C7A1C" w:rsidRPr="009E22BE" w:rsidRDefault="009E22BE" w:rsidP="004C7A1C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b/>
          <w:bCs/>
          <w:i/>
          <w:iCs/>
          <w:color w:val="000000"/>
        </w:rPr>
      </w:pPr>
      <w:r>
        <w:rPr>
          <w:color w:val="000000"/>
        </w:rPr>
        <w:t>Program in Python to create spreadsheets with collected data through Twitter API</w:t>
      </w:r>
    </w:p>
    <w:p w14:paraId="07D05638" w14:textId="7623CE19" w:rsidR="009E22BE" w:rsidRPr="004C7A1C" w:rsidRDefault="002369BD" w:rsidP="004C7A1C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b/>
          <w:bCs/>
          <w:i/>
          <w:iCs/>
          <w:color w:val="000000"/>
        </w:rPr>
      </w:pPr>
      <w:r>
        <w:rPr>
          <w:color w:val="000000"/>
        </w:rPr>
        <w:t>Perform sentiment analysis through each dataset using R’s tidy verse and tidy text libraries</w:t>
      </w:r>
    </w:p>
    <w:p w14:paraId="35324E99" w14:textId="77777777" w:rsidR="00247772" w:rsidRDefault="00247772" w:rsidP="00247772">
      <w:p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color w:val="000000"/>
        </w:rPr>
      </w:pPr>
    </w:p>
    <w:p w14:paraId="00000025" w14:textId="769F7AEB" w:rsidR="00D24A4E" w:rsidRDefault="00371EBB" w:rsidP="00247772">
      <w:pPr>
        <w:pBdr>
          <w:bottom w:val="single" w:sz="6" w:space="1" w:color="000000"/>
        </w:pBdr>
        <w:spacing w:after="10" w:line="240" w:lineRule="auto"/>
        <w:rPr>
          <w:sz w:val="21"/>
          <w:szCs w:val="21"/>
        </w:rPr>
        <w:sectPr w:rsidR="00D24A4E">
          <w:type w:val="continuous"/>
          <w:pgSz w:w="12240" w:h="15840"/>
          <w:pgMar w:top="720" w:right="720" w:bottom="720" w:left="720" w:header="720" w:footer="720" w:gutter="0"/>
          <w:cols w:space="720"/>
        </w:sectPr>
      </w:pPr>
      <w:r>
        <w:rPr>
          <w:b/>
        </w:rPr>
        <w:t>Leadership Skills</w:t>
      </w:r>
    </w:p>
    <w:p w14:paraId="6DE4404B" w14:textId="64681A58" w:rsidR="00371EBB" w:rsidRDefault="00371EBB" w:rsidP="00371EBB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>
        <w:rPr>
          <w:sz w:val="21"/>
          <w:szCs w:val="21"/>
        </w:rPr>
        <w:t>Developer Student Club (DSC)</w:t>
      </w:r>
    </w:p>
    <w:p w14:paraId="638E9E68" w14:textId="77777777" w:rsidR="00A32023" w:rsidRDefault="003E3FB2" w:rsidP="00371EBB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>
        <w:rPr>
          <w:sz w:val="21"/>
          <w:szCs w:val="21"/>
        </w:rPr>
        <w:t>Project RAISE</w:t>
      </w:r>
    </w:p>
    <w:p w14:paraId="5E25F9F3" w14:textId="6A825B16" w:rsidR="00371EBB" w:rsidRPr="00371EBB" w:rsidRDefault="00A32023" w:rsidP="00371EBB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>
        <w:rPr>
          <w:sz w:val="21"/>
          <w:szCs w:val="21"/>
        </w:rPr>
        <w:t>Association for Computer Machinery</w:t>
      </w:r>
      <w:r w:rsidR="003E3FB2">
        <w:rPr>
          <w:sz w:val="21"/>
          <w:szCs w:val="21"/>
        </w:rPr>
        <w:tab/>
      </w:r>
    </w:p>
    <w:p w14:paraId="65D44A8B" w14:textId="42336634" w:rsidR="00371EBB" w:rsidRDefault="004C7A1C" w:rsidP="00371EBB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sz w:val="21"/>
          <w:szCs w:val="21"/>
        </w:rPr>
      </w:pPr>
      <w:r>
        <w:rPr>
          <w:sz w:val="21"/>
          <w:szCs w:val="21"/>
        </w:rPr>
        <w:t>November</w:t>
      </w:r>
      <w:r w:rsidR="00371EBB">
        <w:rPr>
          <w:sz w:val="21"/>
          <w:szCs w:val="21"/>
        </w:rPr>
        <w:t xml:space="preserve"> 2019</w:t>
      </w:r>
    </w:p>
    <w:p w14:paraId="11262B22" w14:textId="6977ACDF" w:rsidR="00371EBB" w:rsidRDefault="00A32023" w:rsidP="00371EBB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sz w:val="21"/>
          <w:szCs w:val="21"/>
        </w:rPr>
      </w:pPr>
      <w:r>
        <w:rPr>
          <w:sz w:val="21"/>
          <w:szCs w:val="21"/>
        </w:rPr>
        <w:t>August</w:t>
      </w:r>
      <w:r w:rsidR="00371EBB">
        <w:rPr>
          <w:sz w:val="21"/>
          <w:szCs w:val="21"/>
        </w:rPr>
        <w:t xml:space="preserve"> 2019</w:t>
      </w:r>
    </w:p>
    <w:p w14:paraId="00000030" w14:textId="18F60611" w:rsidR="00247772" w:rsidRDefault="00602404" w:rsidP="00247772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sz w:val="21"/>
          <w:szCs w:val="21"/>
        </w:rPr>
        <w:sectPr w:rsidR="00247772">
          <w:type w:val="continuous"/>
          <w:pgSz w:w="12240" w:h="15840"/>
          <w:pgMar w:top="720" w:right="720" w:bottom="720" w:left="720" w:header="720" w:footer="720" w:gutter="0"/>
          <w:cols w:num="2" w:space="720" w:equalWidth="0">
            <w:col w:w="5040" w:space="720"/>
            <w:col w:w="5040" w:space="0"/>
          </w:cols>
        </w:sectPr>
      </w:pPr>
      <w:r>
        <w:rPr>
          <w:sz w:val="21"/>
          <w:szCs w:val="21"/>
        </w:rPr>
        <w:t>August</w:t>
      </w:r>
      <w:r w:rsidR="003E3FB2">
        <w:rPr>
          <w:sz w:val="21"/>
          <w:szCs w:val="21"/>
        </w:rPr>
        <w:t xml:space="preserve"> 2019</w:t>
      </w:r>
    </w:p>
    <w:p w14:paraId="57C51CA0" w14:textId="77777777" w:rsidR="00247772" w:rsidRDefault="00247772">
      <w:pPr>
        <w:pBdr>
          <w:bottom w:val="single" w:sz="6" w:space="1" w:color="000000"/>
        </w:pBdr>
        <w:spacing w:after="10"/>
        <w:rPr>
          <w:b/>
        </w:rPr>
      </w:pPr>
    </w:p>
    <w:p w14:paraId="00000031" w14:textId="465220E7" w:rsidR="00D24A4E" w:rsidRDefault="00371EBB">
      <w:pPr>
        <w:pBdr>
          <w:bottom w:val="single" w:sz="6" w:space="1" w:color="000000"/>
        </w:pBdr>
        <w:spacing w:after="10"/>
        <w:rPr>
          <w:b/>
        </w:rPr>
      </w:pPr>
      <w:r>
        <w:rPr>
          <w:b/>
        </w:rPr>
        <w:t xml:space="preserve">Technical Skills </w:t>
      </w:r>
    </w:p>
    <w:p w14:paraId="00000032" w14:textId="77777777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ertifications: Introduction to Web Design using Adobe Dreamweaver, GCP Essentials</w:t>
      </w:r>
    </w:p>
    <w:p w14:paraId="00000033" w14:textId="36DF4E75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Languages: </w:t>
      </w:r>
      <w:r w:rsidR="00602404">
        <w:rPr>
          <w:color w:val="000000"/>
          <w:sz w:val="21"/>
          <w:szCs w:val="21"/>
        </w:rPr>
        <w:t>C++, Python, C, HTML, CSS</w:t>
      </w:r>
      <w:r w:rsidR="00113830">
        <w:rPr>
          <w:color w:val="000000"/>
          <w:sz w:val="21"/>
          <w:szCs w:val="21"/>
        </w:rPr>
        <w:t>, C#</w:t>
      </w:r>
    </w:p>
    <w:p w14:paraId="00000034" w14:textId="77777777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perating Systems: Windows, Linux</w:t>
      </w:r>
    </w:p>
    <w:p w14:paraId="00000035" w14:textId="62162004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ols: MS Visual Studio, Eclipse, Adobe Dreamweaver, NetBeans, MS Visual Studio Code, R Stu</w:t>
      </w:r>
      <w:r>
        <w:rPr>
          <w:sz w:val="21"/>
          <w:szCs w:val="21"/>
        </w:rPr>
        <w:t>dio</w:t>
      </w:r>
    </w:p>
    <w:p w14:paraId="32126F91" w14:textId="013ABBEA" w:rsidR="00582C7B" w:rsidRPr="006B4DCD" w:rsidRDefault="00371EBB" w:rsidP="006B4DC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atabases: MS Access, MySQL</w:t>
      </w:r>
    </w:p>
    <w:sectPr w:rsidR="00582C7B" w:rsidRPr="006B4DCD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53AEF"/>
    <w:multiLevelType w:val="multilevel"/>
    <w:tmpl w:val="44F611F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C333CB5"/>
    <w:multiLevelType w:val="hybridMultilevel"/>
    <w:tmpl w:val="74B812C6"/>
    <w:lvl w:ilvl="0" w:tplc="EF6A78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6B576C"/>
    <w:multiLevelType w:val="hybridMultilevel"/>
    <w:tmpl w:val="0B6ED082"/>
    <w:lvl w:ilvl="0" w:tplc="EF6A787E">
      <w:start w:val="7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06C31"/>
    <w:multiLevelType w:val="multilevel"/>
    <w:tmpl w:val="A912CC5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2937BC1"/>
    <w:multiLevelType w:val="multilevel"/>
    <w:tmpl w:val="F42E4D14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E7B2B90"/>
    <w:multiLevelType w:val="hybridMultilevel"/>
    <w:tmpl w:val="BD5CF618"/>
    <w:lvl w:ilvl="0" w:tplc="75E68236">
      <w:start w:val="1"/>
      <w:numFmt w:val="decimal"/>
      <w:lvlText w:val="%1."/>
      <w:lvlJc w:val="left"/>
      <w:pPr>
        <w:ind w:left="91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983ED5"/>
    <w:multiLevelType w:val="hybridMultilevel"/>
    <w:tmpl w:val="58C4E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DB3C10"/>
    <w:multiLevelType w:val="multilevel"/>
    <w:tmpl w:val="F9783CA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E1447F6"/>
    <w:multiLevelType w:val="hybridMultilevel"/>
    <w:tmpl w:val="FB0CA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6220D7"/>
    <w:multiLevelType w:val="hybridMultilevel"/>
    <w:tmpl w:val="E10C3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0D7853"/>
    <w:multiLevelType w:val="multilevel"/>
    <w:tmpl w:val="911E9B9C"/>
    <w:lvl w:ilvl="0">
      <w:start w:val="714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0"/>
  </w:num>
  <w:num w:numId="5">
    <w:abstractNumId w:val="10"/>
  </w:num>
  <w:num w:numId="6">
    <w:abstractNumId w:val="2"/>
  </w:num>
  <w:num w:numId="7">
    <w:abstractNumId w:val="1"/>
  </w:num>
  <w:num w:numId="8">
    <w:abstractNumId w:val="6"/>
  </w:num>
  <w:num w:numId="9">
    <w:abstractNumId w:val="5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yMDEwM7QwN7cwMTFR0lEKTi0uzszPAykwNKwFABaatAstAAAA"/>
  </w:docVars>
  <w:rsids>
    <w:rsidRoot w:val="00D24A4E"/>
    <w:rsid w:val="000C145F"/>
    <w:rsid w:val="00113830"/>
    <w:rsid w:val="00153133"/>
    <w:rsid w:val="001915C4"/>
    <w:rsid w:val="0023069F"/>
    <w:rsid w:val="002369BD"/>
    <w:rsid w:val="00247772"/>
    <w:rsid w:val="00250686"/>
    <w:rsid w:val="00326588"/>
    <w:rsid w:val="0035091E"/>
    <w:rsid w:val="00371EBB"/>
    <w:rsid w:val="00372EDC"/>
    <w:rsid w:val="00395DA8"/>
    <w:rsid w:val="003E3FB2"/>
    <w:rsid w:val="00407ED1"/>
    <w:rsid w:val="00463C35"/>
    <w:rsid w:val="004862E7"/>
    <w:rsid w:val="004C4534"/>
    <w:rsid w:val="004C7A1C"/>
    <w:rsid w:val="00582C7B"/>
    <w:rsid w:val="00602404"/>
    <w:rsid w:val="00653442"/>
    <w:rsid w:val="006B4DCD"/>
    <w:rsid w:val="007A6202"/>
    <w:rsid w:val="009E22BE"/>
    <w:rsid w:val="00A32023"/>
    <w:rsid w:val="00A847C5"/>
    <w:rsid w:val="00BE1908"/>
    <w:rsid w:val="00D24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844CE"/>
  <w15:docId w15:val="{0972C120-7DF6-4539-A7D2-CF978C021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371E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2C7B"/>
    <w:rPr>
      <w:color w:val="0000FF" w:themeColor="hyperlink"/>
      <w:u w:val="single"/>
    </w:rPr>
  </w:style>
  <w:style w:type="paragraph" w:customStyle="1" w:styleId="card-text">
    <w:name w:val="card-text"/>
    <w:basedOn w:val="Normal"/>
    <w:rsid w:val="00582C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82C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3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sagar0698" TargetMode="External"/><Relationship Id="rId5" Type="http://schemas.openxmlformats.org/officeDocument/2006/relationships/hyperlink" Target="mailto:spj0698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8</TotalTime>
  <Pages>1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Joshi</cp:lastModifiedBy>
  <cp:revision>17</cp:revision>
  <dcterms:created xsi:type="dcterms:W3CDTF">2020-02-18T06:29:00Z</dcterms:created>
  <dcterms:modified xsi:type="dcterms:W3CDTF">2020-05-12T08:28:00Z</dcterms:modified>
</cp:coreProperties>
</file>